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03A" w:rsidRPr="007506D3" w:rsidRDefault="00103FED" w:rsidP="00794870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  <w:lang w:val="bg-BG"/>
        </w:rPr>
        <w:t xml:space="preserve">Летен семестър, </w:t>
      </w:r>
      <w:r w:rsidR="00FC703A" w:rsidRPr="007506D3">
        <w:rPr>
          <w:b/>
          <w:sz w:val="18"/>
          <w:szCs w:val="18"/>
          <w:lang w:val="bg-BG"/>
        </w:rPr>
        <w:t>201</w:t>
      </w:r>
      <w:r w:rsidR="00576F80" w:rsidRPr="007506D3">
        <w:rPr>
          <w:b/>
          <w:sz w:val="18"/>
          <w:szCs w:val="18"/>
        </w:rPr>
        <w:t>8</w:t>
      </w:r>
      <w:r w:rsidR="00FC703A" w:rsidRPr="007506D3">
        <w:rPr>
          <w:b/>
          <w:sz w:val="18"/>
          <w:szCs w:val="18"/>
          <w:lang w:val="bg-BG"/>
        </w:rPr>
        <w:t>/201</w:t>
      </w:r>
      <w:r w:rsidR="00576F80" w:rsidRPr="007506D3">
        <w:rPr>
          <w:b/>
          <w:sz w:val="18"/>
          <w:szCs w:val="18"/>
        </w:rPr>
        <w:t>9</w:t>
      </w:r>
    </w:p>
    <w:p w:rsidR="00FC703A" w:rsidRPr="007506D3" w:rsidRDefault="00FC703A" w:rsidP="00FC703A">
      <w:pPr>
        <w:jc w:val="center"/>
        <w:rPr>
          <w:b/>
          <w:sz w:val="18"/>
          <w:szCs w:val="18"/>
        </w:rPr>
      </w:pPr>
    </w:p>
    <w:p w:rsidR="00412360" w:rsidRPr="00103FED" w:rsidRDefault="00103FED" w:rsidP="00FC703A">
      <w:pPr>
        <w:spacing w:line="360" w:lineRule="auto"/>
        <w:jc w:val="center"/>
        <w:rPr>
          <w:b/>
          <w:sz w:val="18"/>
          <w:szCs w:val="18"/>
          <w:lang w:val="bg-BG"/>
        </w:rPr>
      </w:pPr>
      <w:r>
        <w:rPr>
          <w:b/>
          <w:sz w:val="18"/>
          <w:szCs w:val="18"/>
          <w:lang w:val="bg-BG"/>
        </w:rPr>
        <w:t>Африканистика</w:t>
      </w:r>
    </w:p>
    <w:tbl>
      <w:tblPr>
        <w:tblW w:w="14195" w:type="dxa"/>
        <w:tblInd w:w="-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437"/>
        <w:gridCol w:w="1701"/>
        <w:gridCol w:w="1276"/>
        <w:gridCol w:w="1276"/>
        <w:gridCol w:w="1701"/>
        <w:gridCol w:w="1134"/>
        <w:gridCol w:w="1134"/>
        <w:gridCol w:w="1134"/>
        <w:gridCol w:w="1134"/>
        <w:gridCol w:w="2268"/>
      </w:tblGrid>
      <w:tr w:rsidR="003D010B" w:rsidRPr="007506D3" w:rsidTr="00103FED">
        <w:tc>
          <w:tcPr>
            <w:tcW w:w="1437" w:type="dxa"/>
            <w:tcBorders>
              <w:top w:val="single" w:sz="12" w:space="0" w:color="auto"/>
              <w:bottom w:val="nil"/>
            </w:tcBorders>
            <w:shd w:val="clear" w:color="auto" w:fill="FFFFFF"/>
          </w:tcPr>
          <w:p w:rsidR="003D010B" w:rsidRPr="00103FED" w:rsidRDefault="00103FED">
            <w:pPr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ен</w:t>
            </w:r>
          </w:p>
        </w:tc>
        <w:tc>
          <w:tcPr>
            <w:tcW w:w="12758" w:type="dxa"/>
            <w:gridSpan w:val="9"/>
            <w:tcBorders>
              <w:top w:val="single" w:sz="12" w:space="0" w:color="auto"/>
            </w:tcBorders>
            <w:shd w:val="clear" w:color="auto" w:fill="FFFFFF"/>
          </w:tcPr>
          <w:p w:rsidR="003D010B" w:rsidRPr="00F0392C" w:rsidRDefault="003D010B">
            <w:pPr>
              <w:jc w:val="center"/>
              <w:rPr>
                <w:b/>
              </w:rPr>
            </w:pPr>
            <w:r w:rsidRPr="00F0392C">
              <w:rPr>
                <w:b/>
              </w:rPr>
              <w:t>Time schedule</w:t>
            </w:r>
          </w:p>
        </w:tc>
      </w:tr>
      <w:tr w:rsidR="00F0392C" w:rsidRPr="007506D3" w:rsidTr="00103FED">
        <w:tc>
          <w:tcPr>
            <w:tcW w:w="1437" w:type="dxa"/>
            <w:shd w:val="clear" w:color="auto" w:fill="FFFFFF"/>
          </w:tcPr>
          <w:p w:rsidR="00F0392C" w:rsidRPr="00F0392C" w:rsidRDefault="00F0392C" w:rsidP="00F0392C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8.00-10.00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10.00 -12.00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t>12</w:t>
            </w:r>
            <w:r w:rsidRPr="00F0392C">
              <w:rPr>
                <w:lang w:val="bg-BG"/>
              </w:rPr>
              <w:t>.00 – 14.00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4.00-16.00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6.00-18.00</w:t>
            </w:r>
          </w:p>
        </w:tc>
      </w:tr>
      <w:tr w:rsidR="009762E3" w:rsidRPr="007506D3" w:rsidTr="00103FED">
        <w:tc>
          <w:tcPr>
            <w:tcW w:w="1437" w:type="dxa"/>
            <w:shd w:val="clear" w:color="auto" w:fill="FFFFFF"/>
          </w:tcPr>
          <w:p w:rsidR="009762E3" w:rsidRPr="00F0392C" w:rsidRDefault="009762E3" w:rsidP="009762E3">
            <w:pPr>
              <w:rPr>
                <w:b/>
              </w:rPr>
            </w:pPr>
          </w:p>
          <w:p w:rsidR="009762E3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Понеделник</w:t>
            </w:r>
          </w:p>
          <w:p w:rsidR="009762E3" w:rsidRPr="00F0392C" w:rsidRDefault="009762E3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3D2611" w:rsidRDefault="003D2611" w:rsidP="009762E3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</w:rPr>
              <w:t>пр</w:t>
            </w:r>
            <w:proofErr w:type="spellEnd"/>
            <w:proofErr w:type="gram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421900" w:rsidRPr="00A61797" w:rsidRDefault="00421900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3D2611" w:rsidRDefault="003D2611" w:rsidP="009762E3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</w:rPr>
              <w:t>пр</w:t>
            </w:r>
            <w:proofErr w:type="spellEnd"/>
            <w:proofErr w:type="gram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9762E3" w:rsidRPr="00A61797" w:rsidRDefault="003D2611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</w:pP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A02C69" w:rsidRDefault="009762E3" w:rsidP="009762E3">
            <w:pPr>
              <w:jc w:val="center"/>
              <w:rPr>
                <w:b/>
                <w:color w:val="FF0000"/>
              </w:rPr>
            </w:pPr>
          </w:p>
        </w:tc>
      </w:tr>
      <w:tr w:rsidR="00BD2411" w:rsidRPr="007506D3" w:rsidTr="00103FED">
        <w:trPr>
          <w:trHeight w:val="480"/>
        </w:trPr>
        <w:tc>
          <w:tcPr>
            <w:tcW w:w="1437" w:type="dxa"/>
            <w:vMerge w:val="restart"/>
            <w:shd w:val="clear" w:color="auto" w:fill="FFFFFF"/>
          </w:tcPr>
          <w:p w:rsidR="00BD2411" w:rsidRPr="00A02C69" w:rsidRDefault="00BD2411" w:rsidP="009762E3">
            <w:pPr>
              <w:rPr>
                <w:b/>
              </w:rPr>
            </w:pPr>
          </w:p>
          <w:p w:rsidR="00BD2411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Вторник</w:t>
            </w:r>
          </w:p>
          <w:p w:rsidR="00BD2411" w:rsidRPr="00F0392C" w:rsidRDefault="00BD2411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</w:rPr>
              <w:t>пр</w:t>
            </w:r>
            <w:proofErr w:type="spellEnd"/>
            <w:proofErr w:type="gram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BD2411" w:rsidRPr="00A02C69" w:rsidRDefault="00BD2411" w:rsidP="009762E3">
            <w:pPr>
              <w:jc w:val="center"/>
            </w:pPr>
            <w:r w:rsidRPr="00453174">
              <w:rPr>
                <w:b/>
              </w:rPr>
              <w:t>206,</w:t>
            </w:r>
            <w:r w:rsidRPr="00453174">
              <w:rPr>
                <w:b/>
                <w:lang w:val="bg-BG"/>
              </w:rPr>
              <w:t xml:space="preserve"> блок 3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</w:rPr>
              <w:t>пр</w:t>
            </w:r>
            <w:proofErr w:type="spellEnd"/>
            <w:proofErr w:type="gram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BD2411" w:rsidRPr="00453174" w:rsidRDefault="00BD2411" w:rsidP="009762E3">
            <w:pPr>
              <w:jc w:val="center"/>
              <w:rPr>
                <w:b/>
                <w:lang w:val="bg-BG"/>
              </w:rPr>
            </w:pPr>
            <w:r w:rsidRPr="00453174">
              <w:rPr>
                <w:b/>
              </w:rPr>
              <w:t>206,</w:t>
            </w:r>
            <w:r w:rsidRPr="00453174">
              <w:rPr>
                <w:b/>
                <w:lang w:val="bg-BG"/>
              </w:rPr>
              <w:t xml:space="preserve"> блок 3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402" w:type="dxa"/>
            <w:gridSpan w:val="3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9762E3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color w:val="000000"/>
                <w:sz w:val="21"/>
                <w:szCs w:val="21"/>
                <w:shd w:val="clear" w:color="auto" w:fill="FFFFFF"/>
              </w:rPr>
              <w:t>13.30-16.00 ч.</w:t>
            </w:r>
          </w:p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Аспекти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н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изучаването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н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Африк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</w:p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color w:val="000000"/>
                <w:sz w:val="21"/>
                <w:szCs w:val="21"/>
                <w:shd w:val="clear" w:color="auto" w:fill="FFFFFF"/>
              </w:rPr>
              <w:t>гл</w:t>
            </w:r>
            <w:proofErr w:type="spellEnd"/>
            <w:proofErr w:type="gram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  <w:sz w:val="21"/>
                <w:szCs w:val="21"/>
                <w:shd w:val="clear" w:color="auto" w:fill="FFFFFF"/>
              </w:rPr>
              <w:t>ас</w:t>
            </w:r>
            <w:proofErr w:type="spellEnd"/>
            <w:proofErr w:type="gram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. д-р </w:t>
            </w: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Ивайло</w:t>
            </w:r>
            <w:proofErr w:type="spell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Стаменков</w:t>
            </w:r>
            <w:proofErr w:type="spellEnd"/>
          </w:p>
          <w:p w:rsidR="00BD2411" w:rsidRPr="00F0392C" w:rsidRDefault="00BD2411" w:rsidP="009762E3">
            <w:pPr>
              <w:jc w:val="center"/>
            </w:pPr>
            <w:r w:rsidRPr="00A61797">
              <w:rPr>
                <w:b/>
                <w:color w:val="000000"/>
                <w:sz w:val="21"/>
                <w:szCs w:val="21"/>
                <w:shd w:val="clear" w:color="auto" w:fill="FFFFFF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Pr="00A02C69" w:rsidRDefault="00BD2411" w:rsidP="009762E3">
            <w:pPr>
              <w:jc w:val="center"/>
              <w:rPr>
                <w:b/>
                <w:color w:val="FF0000"/>
              </w:rPr>
            </w:pPr>
          </w:p>
        </w:tc>
      </w:tr>
      <w:tr w:rsidR="00BD2411" w:rsidRPr="00BD2411" w:rsidTr="00103FED">
        <w:trPr>
          <w:trHeight w:val="480"/>
        </w:trPr>
        <w:tc>
          <w:tcPr>
            <w:tcW w:w="1437" w:type="dxa"/>
            <w:vMerge/>
            <w:shd w:val="clear" w:color="auto" w:fill="FFFFFF"/>
          </w:tcPr>
          <w:p w:rsidR="00BD2411" w:rsidRPr="00A02C69" w:rsidRDefault="00BD2411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 xml:space="preserve">Френски език </w:t>
            </w:r>
            <w:r w:rsidRPr="00BD2411">
              <w:rPr>
                <w:lang w:val="bg-BG"/>
              </w:rPr>
              <w:t>език - анализ на текст,</w:t>
            </w:r>
            <w:r>
              <w:rPr>
                <w:lang w:val="bg-BG"/>
              </w:rPr>
              <w:t xml:space="preserve"> </w:t>
            </w:r>
            <w:r>
              <w:rPr>
                <w:color w:val="000000"/>
                <w:lang w:val="bg-BG"/>
              </w:rPr>
              <w:t>ІІ част,</w:t>
            </w:r>
          </w:p>
          <w:p w:rsid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Елена Динева</w:t>
            </w:r>
          </w:p>
          <w:p w:rsidR="00BD2411" w:rsidRP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b/>
                <w:color w:val="000000"/>
                <w:lang w:val="bg-BG"/>
              </w:rPr>
              <w:t>к. 174, Ректорат</w:t>
            </w:r>
            <w:r>
              <w:rPr>
                <w:color w:val="000000"/>
                <w:lang w:val="bg-BG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bottom w:val="single" w:sz="6" w:space="0" w:color="auto"/>
            </w:tcBorders>
            <w:shd w:val="clear" w:color="auto" w:fill="FFFFFF"/>
          </w:tcPr>
          <w:p w:rsid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 xml:space="preserve">Френски език </w:t>
            </w:r>
            <w:r w:rsidRPr="00BD2411">
              <w:rPr>
                <w:lang w:val="bg-BG"/>
              </w:rPr>
              <w:t>език - анализ на текст,</w:t>
            </w:r>
            <w:r>
              <w:rPr>
                <w:lang w:val="bg-BG"/>
              </w:rPr>
              <w:t xml:space="preserve"> </w:t>
            </w:r>
            <w:r>
              <w:rPr>
                <w:color w:val="000000"/>
                <w:lang w:val="bg-BG"/>
              </w:rPr>
              <w:t>ІІ част,</w:t>
            </w:r>
          </w:p>
          <w:p w:rsid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Елена Динева</w:t>
            </w:r>
          </w:p>
          <w:p w:rsidR="00BD2411" w:rsidRP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b/>
                <w:color w:val="000000"/>
                <w:lang w:val="bg-BG"/>
              </w:rPr>
              <w:t>к. 174, Ректорат</w:t>
            </w:r>
          </w:p>
        </w:tc>
        <w:tc>
          <w:tcPr>
            <w:tcW w:w="1134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  <w:lang w:val="bg-BG"/>
              </w:rPr>
            </w:pPr>
          </w:p>
        </w:tc>
        <w:tc>
          <w:tcPr>
            <w:tcW w:w="3402" w:type="dxa"/>
            <w:gridSpan w:val="3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9762E3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  <w:lang w:val="bg-BG"/>
              </w:rPr>
            </w:pPr>
          </w:p>
        </w:tc>
        <w:tc>
          <w:tcPr>
            <w:tcW w:w="2268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9762E3">
            <w:pPr>
              <w:jc w:val="center"/>
              <w:rPr>
                <w:b/>
                <w:color w:val="FF0000"/>
                <w:lang w:val="bg-BG"/>
              </w:rPr>
            </w:pPr>
          </w:p>
        </w:tc>
      </w:tr>
      <w:tr w:rsidR="00274904" w:rsidRPr="00274904" w:rsidTr="00103FED">
        <w:trPr>
          <w:trHeight w:val="458"/>
        </w:trPr>
        <w:tc>
          <w:tcPr>
            <w:tcW w:w="1437" w:type="dxa"/>
            <w:vMerge w:val="restart"/>
            <w:shd w:val="clear" w:color="auto" w:fill="FFFFFF"/>
          </w:tcPr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Сряда</w:t>
            </w: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3D26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 w:rsidRPr="00BD2411">
              <w:rPr>
                <w:lang w:val="bg-BG"/>
              </w:rPr>
              <w:t>Португалски език - анализ на текст, ІІ част</w:t>
            </w:r>
          </w:p>
          <w:p w:rsidR="00274904" w:rsidRPr="00BD2411" w:rsidRDefault="00274904" w:rsidP="003D2611">
            <w:pPr>
              <w:jc w:val="center"/>
              <w:rPr>
                <w:color w:val="331F09"/>
                <w:lang w:val="bg-BG"/>
              </w:rPr>
            </w:pPr>
            <w:r w:rsidRPr="00BD2411">
              <w:rPr>
                <w:color w:val="331F09"/>
                <w:lang w:val="bg-BG"/>
              </w:rPr>
              <w:t>ас. Илияна Чалъкова</w:t>
            </w:r>
          </w:p>
          <w:p w:rsidR="00274904" w:rsidRPr="00BD2411" w:rsidRDefault="00274904" w:rsidP="003D2611">
            <w:pPr>
              <w:jc w:val="center"/>
              <w:rPr>
                <w:b/>
                <w:lang w:val="bg-BG"/>
              </w:rPr>
            </w:pPr>
            <w:r w:rsidRPr="00BD2411">
              <w:rPr>
                <w:b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A61797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 w:rsidRPr="00BD2411">
              <w:rPr>
                <w:lang w:val="bg-BG"/>
              </w:rPr>
              <w:t xml:space="preserve">Португалски език - анализ на текст, ІІ </w:t>
            </w:r>
            <w:r w:rsidRPr="008B1AA0">
              <w:rPr>
                <w:lang w:val="bg-BG"/>
              </w:rPr>
              <w:t>част</w:t>
            </w:r>
          </w:p>
          <w:p w:rsidR="00274904" w:rsidRDefault="00274904" w:rsidP="00A61797">
            <w:pPr>
              <w:jc w:val="center"/>
              <w:rPr>
                <w:color w:val="331F09"/>
              </w:rPr>
            </w:pPr>
            <w:proofErr w:type="spellStart"/>
            <w:proofErr w:type="gramStart"/>
            <w:r>
              <w:rPr>
                <w:color w:val="331F09"/>
              </w:rPr>
              <w:t>ас</w:t>
            </w:r>
            <w:proofErr w:type="spellEnd"/>
            <w:proofErr w:type="gramEnd"/>
            <w:r>
              <w:rPr>
                <w:color w:val="331F09"/>
              </w:rPr>
              <w:t xml:space="preserve">. </w:t>
            </w:r>
            <w:proofErr w:type="spellStart"/>
            <w:r>
              <w:rPr>
                <w:color w:val="331F09"/>
              </w:rPr>
              <w:t>Илияна</w:t>
            </w:r>
            <w:proofErr w:type="spellEnd"/>
            <w:r>
              <w:rPr>
                <w:color w:val="331F09"/>
              </w:rPr>
              <w:t xml:space="preserve"> </w:t>
            </w:r>
            <w:proofErr w:type="spellStart"/>
            <w:r>
              <w:rPr>
                <w:color w:val="331F09"/>
              </w:rPr>
              <w:t>Чалъкова</w:t>
            </w:r>
            <w:proofErr w:type="spellEnd"/>
          </w:p>
          <w:p w:rsidR="00274904" w:rsidRPr="00A61797" w:rsidRDefault="00274904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3402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9762E3">
            <w:pPr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15.00 -18.00</w:t>
            </w:r>
          </w:p>
          <w:p w:rsidR="00274904" w:rsidRDefault="00274904" w:rsidP="00274904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8B1AA0" w:rsidP="00274904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хон. ас. Мария Тим</w:t>
            </w:r>
            <w:r w:rsidR="00274904">
              <w:rPr>
                <w:color w:val="000000"/>
                <w:lang w:val="bg-BG"/>
              </w:rPr>
              <w:t>ова</w:t>
            </w:r>
          </w:p>
          <w:p w:rsidR="00274904" w:rsidRPr="00274904" w:rsidRDefault="00274904" w:rsidP="00103FED">
            <w:pPr>
              <w:jc w:val="center"/>
              <w:rPr>
                <w:b/>
                <w:lang w:val="bg-BG"/>
              </w:rPr>
            </w:pPr>
            <w:r>
              <w:rPr>
                <w:b/>
                <w:color w:val="000000"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</w:tr>
      <w:tr w:rsidR="00274904" w:rsidRPr="00F0392C" w:rsidTr="00103FED">
        <w:trPr>
          <w:trHeight w:val="863"/>
        </w:trPr>
        <w:tc>
          <w:tcPr>
            <w:tcW w:w="1437" w:type="dxa"/>
            <w:vMerge/>
            <w:shd w:val="clear" w:color="auto" w:fill="FFFFFF"/>
          </w:tcPr>
          <w:p w:rsidR="00274904" w:rsidRPr="00BD2411" w:rsidRDefault="00274904" w:rsidP="009762E3">
            <w:pPr>
              <w:rPr>
                <w:b/>
                <w:lang w:val="bg-BG"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Вълчан Вълчанов</w:t>
            </w:r>
          </w:p>
          <w:p w:rsidR="00274904" w:rsidRPr="00BD2411" w:rsidRDefault="00274904" w:rsidP="00BD24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>
              <w:rPr>
                <w:b/>
                <w:color w:val="000000"/>
                <w:lang w:val="bg-BG"/>
              </w:rPr>
              <w:t>к. 170, Ректорат</w:t>
            </w:r>
          </w:p>
        </w:tc>
        <w:tc>
          <w:tcPr>
            <w:tcW w:w="2977" w:type="dxa"/>
            <w:gridSpan w:val="2"/>
            <w:shd w:val="clear" w:color="auto" w:fill="FFFFFF"/>
          </w:tcPr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Вълчан Вълчанов</w:t>
            </w:r>
          </w:p>
          <w:p w:rsidR="00274904" w:rsidRPr="00BD2411" w:rsidRDefault="00274904" w:rsidP="00BD24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>
              <w:rPr>
                <w:b/>
                <w:color w:val="000000"/>
                <w:lang w:val="bg-BG"/>
              </w:rPr>
              <w:t>к. 170, Ректорат</w:t>
            </w:r>
          </w:p>
        </w:tc>
        <w:tc>
          <w:tcPr>
            <w:tcW w:w="2268" w:type="dxa"/>
            <w:gridSpan w:val="2"/>
            <w:vMerge/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3402" w:type="dxa"/>
            <w:gridSpan w:val="2"/>
            <w:vMerge/>
            <w:shd w:val="clear" w:color="auto" w:fill="FFFFFF"/>
          </w:tcPr>
          <w:p w:rsidR="00274904" w:rsidRPr="00F0392C" w:rsidRDefault="00274904" w:rsidP="009762E3">
            <w:pPr>
              <w:jc w:val="center"/>
              <w:rPr>
                <w:b/>
                <w:lang w:val="pt-PT"/>
              </w:rPr>
            </w:pPr>
          </w:p>
        </w:tc>
      </w:tr>
      <w:tr w:rsidR="009762E3" w:rsidRPr="00103FED" w:rsidTr="00103FED">
        <w:trPr>
          <w:trHeight w:val="1165"/>
        </w:trPr>
        <w:tc>
          <w:tcPr>
            <w:tcW w:w="1437" w:type="dxa"/>
            <w:shd w:val="clear" w:color="auto" w:fill="FFFFFF"/>
          </w:tcPr>
          <w:p w:rsidR="009762E3" w:rsidRPr="005F6491" w:rsidRDefault="009762E3" w:rsidP="009762E3">
            <w:pPr>
              <w:rPr>
                <w:b/>
              </w:rPr>
            </w:pPr>
          </w:p>
          <w:p w:rsidR="009762E3" w:rsidRPr="00A11899" w:rsidRDefault="009762E3" w:rsidP="009762E3">
            <w:pPr>
              <w:rPr>
                <w:b/>
              </w:rPr>
            </w:pPr>
          </w:p>
          <w:p w:rsidR="009762E3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Четвъртък</w:t>
            </w:r>
          </w:p>
          <w:p w:rsidR="009762E3" w:rsidRPr="00A11899" w:rsidRDefault="009762E3" w:rsidP="009762E3">
            <w:pPr>
              <w:rPr>
                <w:b/>
              </w:rPr>
            </w:pPr>
          </w:p>
          <w:p w:rsidR="009762E3" w:rsidRPr="005F6491" w:rsidRDefault="009762E3" w:rsidP="009762E3">
            <w:pPr>
              <w:rPr>
                <w:b/>
              </w:rPr>
            </w:pPr>
          </w:p>
        </w:tc>
        <w:tc>
          <w:tcPr>
            <w:tcW w:w="1701" w:type="dxa"/>
            <w:tcBorders>
              <w:top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4253" w:type="dxa"/>
            <w:gridSpan w:val="3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3D2611" w:rsidP="009762E3">
            <w:pPr>
              <w:jc w:val="center"/>
              <w:rPr>
                <w:lang w:val="bg-BG"/>
              </w:rPr>
            </w:pPr>
            <w:r w:rsidRPr="00103FED">
              <w:rPr>
                <w:lang w:val="bg-BG"/>
              </w:rPr>
              <w:t>9.</w:t>
            </w:r>
            <w:r w:rsidR="00A61797" w:rsidRPr="00103FED">
              <w:rPr>
                <w:lang w:val="bg-BG"/>
              </w:rPr>
              <w:t>3</w:t>
            </w:r>
            <w:r w:rsidRPr="00103FED">
              <w:rPr>
                <w:lang w:val="bg-BG"/>
              </w:rPr>
              <w:t>0-</w:t>
            </w:r>
            <w:r w:rsidR="00A61797" w:rsidRPr="00103FED">
              <w:rPr>
                <w:lang w:val="bg-BG"/>
              </w:rPr>
              <w:t>12</w:t>
            </w:r>
            <w:r w:rsidRPr="00103FED">
              <w:rPr>
                <w:lang w:val="bg-BG"/>
              </w:rPr>
              <w:t>.0</w:t>
            </w:r>
            <w:r w:rsidR="0098637B" w:rsidRPr="00103FED">
              <w:rPr>
                <w:lang w:val="bg-BG"/>
              </w:rPr>
              <w:t>0</w:t>
            </w:r>
          </w:p>
          <w:p w:rsidR="009652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Литератури с устна традиция</w:t>
            </w:r>
          </w:p>
          <w:p w:rsidR="009652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Прф. д-р Мадлен Данова</w:t>
            </w:r>
          </w:p>
          <w:p w:rsidR="0096527B" w:rsidRPr="00103FED" w:rsidRDefault="0096527B" w:rsidP="009762E3">
            <w:pPr>
              <w:jc w:val="center"/>
              <w:rPr>
                <w:b/>
                <w:lang w:val="bg-BG"/>
              </w:rPr>
            </w:pPr>
            <w:r w:rsidRPr="00103FED">
              <w:rPr>
                <w:b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2268" w:type="dxa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9762E3" w:rsidP="009762E3">
            <w:pPr>
              <w:rPr>
                <w:b/>
                <w:lang w:val="bg-BG"/>
              </w:rPr>
            </w:pPr>
          </w:p>
        </w:tc>
      </w:tr>
      <w:tr w:rsidR="0096527B" w:rsidRPr="007506D3" w:rsidTr="00103FED">
        <w:trPr>
          <w:cantSplit/>
          <w:trHeight w:val="531"/>
        </w:trPr>
        <w:tc>
          <w:tcPr>
            <w:tcW w:w="1437" w:type="dxa"/>
            <w:shd w:val="clear" w:color="auto" w:fill="FFFFFF"/>
          </w:tcPr>
          <w:p w:rsidR="0096527B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Петък</w:t>
            </w:r>
          </w:p>
          <w:p w:rsidR="0096527B" w:rsidRPr="00A11899" w:rsidRDefault="0096527B" w:rsidP="009762E3">
            <w:pPr>
              <w:rPr>
                <w:b/>
              </w:rPr>
            </w:pPr>
          </w:p>
        </w:tc>
        <w:tc>
          <w:tcPr>
            <w:tcW w:w="8222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Default="00103FED" w:rsidP="009762E3">
            <w:pPr>
              <w:jc w:val="center"/>
            </w:pPr>
            <w:r>
              <w:rPr>
                <w:lang w:val="bg-BG"/>
              </w:rPr>
              <w:t>Академичен английски, част</w:t>
            </w:r>
            <w:r w:rsidR="0096527B">
              <w:t xml:space="preserve"> II</w:t>
            </w:r>
          </w:p>
          <w:p w:rsidR="009863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Гл. ас. д.р Галина Аврамова</w:t>
            </w:r>
          </w:p>
          <w:p w:rsidR="0096527B" w:rsidRPr="00103FED" w:rsidRDefault="0098637B" w:rsidP="009762E3">
            <w:pPr>
              <w:jc w:val="center"/>
              <w:rPr>
                <w:b/>
              </w:rPr>
            </w:pPr>
            <w:r w:rsidRPr="00103FED">
              <w:rPr>
                <w:b/>
              </w:rPr>
              <w:t xml:space="preserve">286 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Pr="00F0392C" w:rsidRDefault="0096527B" w:rsidP="009762E3">
            <w:pPr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Pr="00F0392C" w:rsidRDefault="0096527B" w:rsidP="009762E3">
            <w:pPr>
              <w:jc w:val="center"/>
              <w:rPr>
                <w:b/>
              </w:rPr>
            </w:pPr>
          </w:p>
        </w:tc>
      </w:tr>
      <w:tr w:rsidR="00453174" w:rsidRPr="007506D3" w:rsidTr="00103FED">
        <w:trPr>
          <w:cantSplit/>
          <w:trHeight w:val="1065"/>
        </w:trPr>
        <w:tc>
          <w:tcPr>
            <w:tcW w:w="1437" w:type="dxa"/>
            <w:shd w:val="clear" w:color="auto" w:fill="FFFFFF"/>
          </w:tcPr>
          <w:p w:rsidR="00453174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Събота</w:t>
            </w:r>
            <w:bookmarkStart w:id="0" w:name="_GoBack"/>
            <w:bookmarkEnd w:id="0"/>
          </w:p>
        </w:tc>
        <w:tc>
          <w:tcPr>
            <w:tcW w:w="4253" w:type="dxa"/>
            <w:gridSpan w:val="3"/>
            <w:tcBorders>
              <w:top w:val="single" w:sz="6" w:space="0" w:color="auto"/>
            </w:tcBorders>
            <w:shd w:val="clear" w:color="auto" w:fill="FFFFFF"/>
          </w:tcPr>
          <w:p w:rsidR="00453174" w:rsidRDefault="00453174" w:rsidP="009762E3">
            <w:pPr>
              <w:jc w:val="center"/>
              <w:rPr>
                <w:bCs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453174" w:rsidRPr="00103FED" w:rsidRDefault="00453174" w:rsidP="00453174">
            <w:pPr>
              <w:jc w:val="center"/>
              <w:rPr>
                <w:b/>
                <w:bCs/>
              </w:rPr>
            </w:pPr>
            <w:r w:rsidRPr="00103FED">
              <w:rPr>
                <w:b/>
                <w:bCs/>
              </w:rPr>
              <w:t>11.00-13.30</w:t>
            </w:r>
          </w:p>
          <w:p w:rsidR="00453174" w:rsidRPr="00103FED" w:rsidRDefault="00103FED" w:rsidP="00453174">
            <w:pPr>
              <w:jc w:val="center"/>
              <w:rPr>
                <w:lang w:val="bg-BG"/>
              </w:rPr>
            </w:pPr>
            <w:r>
              <w:rPr>
                <w:bCs/>
                <w:lang w:val="bg-BG"/>
              </w:rPr>
              <w:t>Литература свят</w:t>
            </w:r>
          </w:p>
          <w:p w:rsidR="00453174" w:rsidRPr="00103FED" w:rsidRDefault="00103FED" w:rsidP="00453174">
            <w:pPr>
              <w:jc w:val="center"/>
              <w:rPr>
                <w:lang w:val="bg-BG"/>
              </w:rPr>
            </w:pPr>
            <w:r>
              <w:rPr>
                <w:bCs/>
                <w:lang w:val="bg-BG"/>
              </w:rPr>
              <w:t>Доц. д-р Рени Йотова</w:t>
            </w:r>
          </w:p>
          <w:p w:rsidR="00453174" w:rsidRPr="00103FED" w:rsidRDefault="00453174" w:rsidP="00453174">
            <w:pPr>
              <w:jc w:val="center"/>
              <w:rPr>
                <w:b/>
                <w:sz w:val="28"/>
                <w:szCs w:val="28"/>
                <w:lang w:val="bg-BG"/>
              </w:rPr>
            </w:pPr>
            <w:r w:rsidRPr="00103FED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shd w:val="clear" w:color="auto" w:fill="FFFFFF"/>
          </w:tcPr>
          <w:p w:rsidR="00453174" w:rsidRPr="00F0392C" w:rsidRDefault="00453174" w:rsidP="009762E3">
            <w:pPr>
              <w:jc w:val="center"/>
              <w:rPr>
                <w:b/>
                <w:sz w:val="28"/>
                <w:szCs w:val="28"/>
                <w:lang w:val="bg-BG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453174" w:rsidRPr="00F0392C" w:rsidRDefault="00453174" w:rsidP="009762E3">
            <w:pPr>
              <w:jc w:val="center"/>
              <w:rPr>
                <w:b/>
                <w:sz w:val="28"/>
                <w:szCs w:val="28"/>
                <w:lang w:val="bg-BG"/>
              </w:rPr>
            </w:pPr>
          </w:p>
        </w:tc>
        <w:tc>
          <w:tcPr>
            <w:tcW w:w="2268" w:type="dxa"/>
            <w:tcBorders>
              <w:top w:val="single" w:sz="6" w:space="0" w:color="auto"/>
            </w:tcBorders>
            <w:shd w:val="clear" w:color="auto" w:fill="FFFFFF"/>
          </w:tcPr>
          <w:p w:rsidR="00453174" w:rsidRPr="00A02C69" w:rsidRDefault="00453174" w:rsidP="009762E3">
            <w:pPr>
              <w:jc w:val="center"/>
              <w:rPr>
                <w:b/>
                <w:color w:val="FF0000"/>
                <w:sz w:val="28"/>
                <w:szCs w:val="28"/>
                <w:lang w:val="pt-PT"/>
              </w:rPr>
            </w:pPr>
          </w:p>
        </w:tc>
      </w:tr>
    </w:tbl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E67D6E" w:rsidRPr="007506D3" w:rsidRDefault="00E67D6E" w:rsidP="00444FDD">
      <w:pPr>
        <w:rPr>
          <w:sz w:val="18"/>
          <w:szCs w:val="18"/>
        </w:rPr>
      </w:pPr>
    </w:p>
    <w:p w:rsidR="00733BCF" w:rsidRPr="007506D3" w:rsidRDefault="00733BCF" w:rsidP="00444FDD">
      <w:pPr>
        <w:rPr>
          <w:sz w:val="18"/>
          <w:szCs w:val="18"/>
        </w:rPr>
      </w:pPr>
    </w:p>
    <w:sectPr w:rsidR="00733BCF" w:rsidRPr="007506D3">
      <w:pgSz w:w="15842" w:h="12242" w:orient="landscape" w:code="1"/>
      <w:pgMar w:top="1797" w:right="1440" w:bottom="1843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cadem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E468C5"/>
    <w:multiLevelType w:val="hybridMultilevel"/>
    <w:tmpl w:val="364EC04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0247A"/>
    <w:multiLevelType w:val="hybridMultilevel"/>
    <w:tmpl w:val="AE9E719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7c0M7I0MjYwMLZQ0lEKTi0uzszPAykwrAUAWwZo7ywAAAA="/>
  </w:docVars>
  <w:rsids>
    <w:rsidRoot w:val="000A26BD"/>
    <w:rsid w:val="00022744"/>
    <w:rsid w:val="0003157F"/>
    <w:rsid w:val="00083FDD"/>
    <w:rsid w:val="000A26BD"/>
    <w:rsid w:val="000B4B19"/>
    <w:rsid w:val="000C21C9"/>
    <w:rsid w:val="000F6C79"/>
    <w:rsid w:val="00103FED"/>
    <w:rsid w:val="00131AD0"/>
    <w:rsid w:val="001E13C5"/>
    <w:rsid w:val="00204921"/>
    <w:rsid w:val="00252240"/>
    <w:rsid w:val="00274904"/>
    <w:rsid w:val="002C39A6"/>
    <w:rsid w:val="002D5826"/>
    <w:rsid w:val="002D6833"/>
    <w:rsid w:val="002E7428"/>
    <w:rsid w:val="00313F71"/>
    <w:rsid w:val="0033509B"/>
    <w:rsid w:val="00355024"/>
    <w:rsid w:val="00392843"/>
    <w:rsid w:val="00393475"/>
    <w:rsid w:val="003A5830"/>
    <w:rsid w:val="003A5A1A"/>
    <w:rsid w:val="003D010B"/>
    <w:rsid w:val="003D2611"/>
    <w:rsid w:val="003E62CD"/>
    <w:rsid w:val="00412360"/>
    <w:rsid w:val="00421900"/>
    <w:rsid w:val="00442979"/>
    <w:rsid w:val="00442998"/>
    <w:rsid w:val="00444FDD"/>
    <w:rsid w:val="004454B8"/>
    <w:rsid w:val="00453174"/>
    <w:rsid w:val="00454A47"/>
    <w:rsid w:val="0046597D"/>
    <w:rsid w:val="0047546D"/>
    <w:rsid w:val="004B10C0"/>
    <w:rsid w:val="004D7A14"/>
    <w:rsid w:val="005374A5"/>
    <w:rsid w:val="00576F80"/>
    <w:rsid w:val="005A6199"/>
    <w:rsid w:val="005F6491"/>
    <w:rsid w:val="005F7BEF"/>
    <w:rsid w:val="006234AE"/>
    <w:rsid w:val="0066672F"/>
    <w:rsid w:val="006717CE"/>
    <w:rsid w:val="00675D49"/>
    <w:rsid w:val="00682B2A"/>
    <w:rsid w:val="00690158"/>
    <w:rsid w:val="00710136"/>
    <w:rsid w:val="00733BCF"/>
    <w:rsid w:val="007506D3"/>
    <w:rsid w:val="00771DA6"/>
    <w:rsid w:val="007728A9"/>
    <w:rsid w:val="00774459"/>
    <w:rsid w:val="007869E1"/>
    <w:rsid w:val="00793116"/>
    <w:rsid w:val="00793EED"/>
    <w:rsid w:val="00794870"/>
    <w:rsid w:val="007B0CA9"/>
    <w:rsid w:val="007D4E3D"/>
    <w:rsid w:val="007E079C"/>
    <w:rsid w:val="007E1485"/>
    <w:rsid w:val="008139A5"/>
    <w:rsid w:val="00863BB5"/>
    <w:rsid w:val="008B1AA0"/>
    <w:rsid w:val="00925857"/>
    <w:rsid w:val="00926EB4"/>
    <w:rsid w:val="009345E0"/>
    <w:rsid w:val="00950466"/>
    <w:rsid w:val="0096527B"/>
    <w:rsid w:val="009762E3"/>
    <w:rsid w:val="0098637B"/>
    <w:rsid w:val="00997718"/>
    <w:rsid w:val="009B459D"/>
    <w:rsid w:val="009B6237"/>
    <w:rsid w:val="009C5B3E"/>
    <w:rsid w:val="009D0C87"/>
    <w:rsid w:val="009D0EB9"/>
    <w:rsid w:val="00A02C69"/>
    <w:rsid w:val="00A11899"/>
    <w:rsid w:val="00A13528"/>
    <w:rsid w:val="00A162F5"/>
    <w:rsid w:val="00A540F1"/>
    <w:rsid w:val="00A54727"/>
    <w:rsid w:val="00A5729D"/>
    <w:rsid w:val="00A61797"/>
    <w:rsid w:val="00A83B42"/>
    <w:rsid w:val="00A94AB2"/>
    <w:rsid w:val="00AD0C0D"/>
    <w:rsid w:val="00AE2641"/>
    <w:rsid w:val="00B072E7"/>
    <w:rsid w:val="00B155CA"/>
    <w:rsid w:val="00B326C2"/>
    <w:rsid w:val="00B463AE"/>
    <w:rsid w:val="00B647EE"/>
    <w:rsid w:val="00B86FDD"/>
    <w:rsid w:val="00BB680F"/>
    <w:rsid w:val="00BD2411"/>
    <w:rsid w:val="00C43772"/>
    <w:rsid w:val="00C45A7C"/>
    <w:rsid w:val="00C6146D"/>
    <w:rsid w:val="00C918CA"/>
    <w:rsid w:val="00CE3051"/>
    <w:rsid w:val="00CF1109"/>
    <w:rsid w:val="00D22208"/>
    <w:rsid w:val="00D26346"/>
    <w:rsid w:val="00D63002"/>
    <w:rsid w:val="00D67D66"/>
    <w:rsid w:val="00D74E03"/>
    <w:rsid w:val="00DC2124"/>
    <w:rsid w:val="00DD16C5"/>
    <w:rsid w:val="00DF0ADD"/>
    <w:rsid w:val="00E564A2"/>
    <w:rsid w:val="00E67D6E"/>
    <w:rsid w:val="00E7215F"/>
    <w:rsid w:val="00E92B5A"/>
    <w:rsid w:val="00ED6413"/>
    <w:rsid w:val="00F0392C"/>
    <w:rsid w:val="00F11DD8"/>
    <w:rsid w:val="00F7620F"/>
    <w:rsid w:val="00FA012D"/>
    <w:rsid w:val="00FC05DE"/>
    <w:rsid w:val="00FC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8D8A1FC-C9ED-4E03-82D6-AEA50C65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  <w:lang w:val="bg-BG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cademy" w:hAnsi="Academy"/>
      <w:sz w:val="72"/>
      <w:lang w:val="bg-BG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  <w:lang w:val="bg-BG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b/>
      <w:sz w:val="22"/>
      <w:lang w:val="bg-BG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caps/>
      <w:sz w:val="22"/>
      <w:lang w:val="bg-BG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i/>
      <w:sz w:val="22"/>
      <w:lang w:val="bg-BG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  <w:lang w:val="bg-BG"/>
    </w:rPr>
  </w:style>
  <w:style w:type="paragraph" w:styleId="Heading8">
    <w:name w:val="heading 8"/>
    <w:basedOn w:val="Normal"/>
    <w:next w:val="Normal"/>
    <w:qFormat/>
    <w:pPr>
      <w:keepNext/>
      <w:ind w:left="2160" w:firstLine="720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2"/>
      <w:lang w:val="bg-BG"/>
    </w:rPr>
  </w:style>
  <w:style w:type="paragraph" w:styleId="BodyText2">
    <w:name w:val="Body Text 2"/>
    <w:basedOn w:val="Normal"/>
    <w:rPr>
      <w:b/>
      <w:sz w:val="28"/>
      <w:lang w:val="bg-BG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E67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0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1D8DCD-F1E9-4590-9EA6-192DB6827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АКУЛТЕТ ПО КЛАСИЧЕСКИ И НОВИ ФИЛОЛОГИИ</vt:lpstr>
    </vt:vector>
  </TitlesOfParts>
  <Company>Home</Company>
  <LinksUpToDate>false</LinksUpToDate>
  <CharactersWithSpaces>1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КУЛТЕТ ПО КЛАСИЧЕСКИ И НОВИ ФИЛОЛОГИИ</dc:title>
  <dc:subject/>
  <dc:creator>Ina Kiriakova</dc:creator>
  <cp:keywords/>
  <dc:description/>
  <cp:lastModifiedBy>DEAN</cp:lastModifiedBy>
  <cp:revision>4</cp:revision>
  <cp:lastPrinted>2018-09-27T12:23:00Z</cp:lastPrinted>
  <dcterms:created xsi:type="dcterms:W3CDTF">2019-02-15T15:16:00Z</dcterms:created>
  <dcterms:modified xsi:type="dcterms:W3CDTF">2019-02-15T15:27:00Z</dcterms:modified>
</cp:coreProperties>
</file>